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E0C82" w14:textId="77777777" w:rsidR="00662894" w:rsidRPr="00E76669" w:rsidRDefault="00662894" w:rsidP="00662894">
      <w:pPr>
        <w:rPr>
          <w:b/>
          <w:bCs/>
          <w:sz w:val="24"/>
          <w:szCs w:val="24"/>
          <w:u w:val="single"/>
        </w:rPr>
      </w:pPr>
      <w:r w:rsidRPr="00E76669">
        <w:rPr>
          <w:b/>
          <w:bCs/>
          <w:sz w:val="24"/>
          <w:szCs w:val="24"/>
          <w:u w:val="single"/>
        </w:rPr>
        <w:t>Hypothesis Testing:</w:t>
      </w:r>
    </w:p>
    <w:p w14:paraId="7BEC1288" w14:textId="117481C8" w:rsidR="00662894" w:rsidRDefault="00662894" w:rsidP="00662894">
      <w:r>
        <w:t>The male employment rate is quite higher as compared to the female employment rate.</w:t>
      </w:r>
    </w:p>
    <w:p w14:paraId="2A8FE3AB" w14:textId="5B4FA783" w:rsidR="00662894" w:rsidRDefault="00662894" w:rsidP="00662894">
      <w:r>
        <w:t xml:space="preserve">Null </w:t>
      </w:r>
      <w:r w:rsidR="00E76669">
        <w:t>Hypothesis (</w:t>
      </w:r>
      <w:r>
        <w:t>Ho): Male employment is higher than the female employment rate.</w:t>
      </w:r>
    </w:p>
    <w:p w14:paraId="6D1DDF20" w14:textId="310D1C86" w:rsidR="00662894" w:rsidRDefault="00662894" w:rsidP="00662894">
      <w:r>
        <w:t xml:space="preserve">Alternative </w:t>
      </w:r>
      <w:r w:rsidR="00E76669">
        <w:t>Hypothesis (</w:t>
      </w:r>
      <w:r>
        <w:t>Ha): Male employment rate is lesser than the female employment rate.</w:t>
      </w:r>
    </w:p>
    <w:p w14:paraId="2E05BDD2" w14:textId="6C9C066B" w:rsidR="00662894" w:rsidRDefault="00662894" w:rsidP="00662894">
      <w:r>
        <w:t xml:space="preserve">Initial </w:t>
      </w:r>
      <w:r w:rsidR="00E76669">
        <w:t>boxplot</w:t>
      </w:r>
      <w:r>
        <w:t xml:space="preserve"> for data visualization:</w:t>
      </w:r>
    </w:p>
    <w:p w14:paraId="0A36401B" w14:textId="7C96CC35" w:rsidR="00662894" w:rsidRDefault="00662894" w:rsidP="00662894">
      <w:pPr>
        <w:jc w:val="center"/>
      </w:pPr>
      <w:r>
        <w:rPr>
          <w:rFonts w:asciiTheme="majorHAnsi" w:eastAsiaTheme="majorEastAsia" w:hAnsiTheme="majorHAnsi" w:cstheme="majorBidi"/>
          <w:noProof/>
          <w:color w:val="2F5496" w:themeColor="accent1" w:themeShade="BF"/>
          <w:sz w:val="28"/>
          <w:szCs w:val="32"/>
        </w:rPr>
        <w:drawing>
          <wp:inline distT="0" distB="0" distL="0" distR="0" wp14:anchorId="40250896" wp14:editId="67C73BBB">
            <wp:extent cx="4638675" cy="4057650"/>
            <wp:effectExtent l="0" t="0" r="9525" b="0"/>
            <wp:docPr id="1" name="Picture 1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fboxplots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9324" cy="4058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0CDA4" w14:textId="28C130A6" w:rsidR="00662894" w:rsidRDefault="00662894" w:rsidP="00662894">
      <w:r w:rsidRPr="00662894">
        <w:t xml:space="preserve">From the above plot, </w:t>
      </w:r>
      <w:r>
        <w:t>there</w:t>
      </w:r>
      <w:r w:rsidRPr="00662894">
        <w:t xml:space="preserve"> is a gender bias when it comes to hiring people. But we can further validate it by performing the Z-test as follows:</w:t>
      </w:r>
    </w:p>
    <w:p w14:paraId="4880F674" w14:textId="167B9EB4" w:rsidR="00662894" w:rsidRPr="00662894" w:rsidRDefault="00662894" w:rsidP="00662894">
      <w:r>
        <w:rPr>
          <w:rFonts w:asciiTheme="majorHAnsi" w:eastAsiaTheme="majorEastAsia" w:hAnsiTheme="majorHAnsi" w:cstheme="majorBidi"/>
          <w:noProof/>
          <w:color w:val="2F5496" w:themeColor="accent1" w:themeShade="BF"/>
          <w:sz w:val="28"/>
          <w:szCs w:val="32"/>
        </w:rPr>
        <w:drawing>
          <wp:inline distT="0" distB="0" distL="0" distR="0" wp14:anchorId="1F841BB6" wp14:editId="27A24D7C">
            <wp:extent cx="5943600" cy="1303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ztes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DAB60" w14:textId="7E9640BC" w:rsidR="00662894" w:rsidRDefault="00662894" w:rsidP="00662894">
      <w:r>
        <w:t>Performed the two-sample hypothesis testing at a 95% confidence level in R. Used Z-test to validate the hypothesis.</w:t>
      </w:r>
      <w:r>
        <w:t xml:space="preserve"> </w:t>
      </w:r>
      <w:r>
        <w:t>As it can be observed, that the p-value = 1, which is greater than 0.05, we accept the null hypothesis.</w:t>
      </w:r>
      <w:bookmarkStart w:id="0" w:name="_GoBack"/>
      <w:bookmarkEnd w:id="0"/>
    </w:p>
    <w:sectPr w:rsidR="006628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DIwNDY1MzS2MLNU0lEKTi0uzszPAykwrAUAxvQzYSwAAAA="/>
  </w:docVars>
  <w:rsids>
    <w:rsidRoot w:val="00662894"/>
    <w:rsid w:val="001C16A4"/>
    <w:rsid w:val="00242491"/>
    <w:rsid w:val="00662894"/>
    <w:rsid w:val="00BF4998"/>
    <w:rsid w:val="00E03609"/>
    <w:rsid w:val="00E76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9A6AB"/>
  <w15:chartTrackingRefBased/>
  <w15:docId w15:val="{6577BCB3-CD01-407E-B10F-4B9428842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ddhima Bhalerao</dc:creator>
  <cp:keywords/>
  <dc:description/>
  <cp:lastModifiedBy>Riddhima Bhalerao</cp:lastModifiedBy>
  <cp:revision>2</cp:revision>
  <dcterms:created xsi:type="dcterms:W3CDTF">2020-05-21T20:22:00Z</dcterms:created>
  <dcterms:modified xsi:type="dcterms:W3CDTF">2020-05-21T20:22:00Z</dcterms:modified>
</cp:coreProperties>
</file>